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7Colorful-Accent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83711" w:rsidRPr="00483711" w14:paraId="3758D134" w14:textId="77777777" w:rsidTr="005E7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5C8E926E" w14:textId="77777777" w:rsidR="00DC4D32" w:rsidRPr="00483711" w:rsidRDefault="00DC4D32" w:rsidP="005E7221">
            <w:pPr>
              <w:jc w:val="left"/>
              <w:rPr>
                <w:b/>
                <w:bCs/>
                <w:color w:val="2F5496" w:themeColor="accent1" w:themeShade="BF"/>
              </w:rPr>
            </w:pPr>
            <w:r w:rsidRPr="00483711">
              <w:rPr>
                <w:b/>
                <w:bCs/>
                <w:color w:val="2F5496" w:themeColor="accent1" w:themeShade="BF"/>
              </w:rPr>
              <w:t>Cairo University, Faculty of Engineering</w:t>
            </w:r>
          </w:p>
          <w:p w14:paraId="64946531" w14:textId="77777777" w:rsidR="00DC4D32" w:rsidRPr="00483711" w:rsidRDefault="00DC4D32" w:rsidP="005E7221">
            <w:pPr>
              <w:jc w:val="left"/>
              <w:rPr>
                <w:b/>
                <w:bCs/>
                <w:color w:val="2F5496" w:themeColor="accent1" w:themeShade="BF"/>
              </w:rPr>
            </w:pPr>
            <w:r w:rsidRPr="00483711">
              <w:rPr>
                <w:b/>
                <w:bCs/>
                <w:color w:val="2F5496" w:themeColor="accent1" w:themeShade="BF"/>
              </w:rPr>
              <w:t>Computer Engineering Department</w:t>
            </w:r>
          </w:p>
          <w:p w14:paraId="49021735" w14:textId="77777777" w:rsidR="00DC4D32" w:rsidRDefault="00DC4D32" w:rsidP="005E7221">
            <w:pPr>
              <w:jc w:val="left"/>
              <w:rPr>
                <w:b/>
                <w:bCs/>
                <w:i w:val="0"/>
                <w:iCs w:val="0"/>
                <w:color w:val="2F5496" w:themeColor="accent1" w:themeShade="BF"/>
              </w:rPr>
            </w:pPr>
            <w:r w:rsidRPr="00483711">
              <w:rPr>
                <w:b/>
                <w:bCs/>
                <w:color w:val="2F5496" w:themeColor="accent1" w:themeShade="BF"/>
              </w:rPr>
              <w:t>Data Structures and Algorithms</w:t>
            </w:r>
          </w:p>
          <w:p w14:paraId="2BFB03D6" w14:textId="49AB3AF8" w:rsidR="00483711" w:rsidRPr="00483711" w:rsidRDefault="00483711" w:rsidP="005E7221">
            <w:pPr>
              <w:jc w:val="left"/>
              <w:rPr>
                <w:b/>
                <w:bCs/>
                <w:color w:val="2F5496" w:themeColor="accent1" w:themeShade="BF"/>
              </w:rPr>
            </w:pPr>
          </w:p>
        </w:tc>
        <w:tc>
          <w:tcPr>
            <w:tcW w:w="4675" w:type="dxa"/>
          </w:tcPr>
          <w:p w14:paraId="0DA740AC" w14:textId="77777777" w:rsidR="00483711" w:rsidRDefault="00483711" w:rsidP="003F5B2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color w:val="2F5496" w:themeColor="accent1" w:themeShade="BF"/>
              </w:rPr>
            </w:pPr>
          </w:p>
          <w:p w14:paraId="1FEF6CD6" w14:textId="77777777" w:rsidR="00483711" w:rsidRDefault="00483711" w:rsidP="003F5B2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color w:val="2F5496" w:themeColor="accent1" w:themeShade="BF"/>
              </w:rPr>
            </w:pPr>
          </w:p>
          <w:p w14:paraId="57CEE5F5" w14:textId="6468B4DD" w:rsidR="00DC4D32" w:rsidRPr="00483711" w:rsidRDefault="00DC4D32" w:rsidP="003F5B2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2F5496" w:themeColor="accent1" w:themeShade="BF"/>
              </w:rPr>
            </w:pPr>
            <w:r w:rsidRPr="00483711">
              <w:rPr>
                <w:b/>
                <w:bCs/>
                <w:color w:val="2F5496" w:themeColor="accent1" w:themeShade="BF"/>
              </w:rPr>
              <w:t>Spring 2022</w:t>
            </w:r>
          </w:p>
        </w:tc>
      </w:tr>
    </w:tbl>
    <w:p w14:paraId="6F13354B" w14:textId="77777777" w:rsidR="00F52105" w:rsidRDefault="00F52105" w:rsidP="00DC4D32">
      <w:pPr>
        <w:rPr>
          <w:b/>
          <w:bCs/>
          <w:sz w:val="28"/>
          <w:szCs w:val="28"/>
        </w:rPr>
      </w:pPr>
    </w:p>
    <w:p w14:paraId="4B7DFE63" w14:textId="3996F3C9" w:rsidR="00DC4D32" w:rsidRPr="00C36310" w:rsidRDefault="00DC4D32" w:rsidP="00DC4D32">
      <w:pPr>
        <w:rPr>
          <w:sz w:val="28"/>
          <w:szCs w:val="28"/>
        </w:rPr>
      </w:pPr>
      <w:r w:rsidRPr="00F52105">
        <w:rPr>
          <w:b/>
          <w:bCs/>
          <w:color w:val="2F5496" w:themeColor="accent1" w:themeShade="BF"/>
          <w:sz w:val="28"/>
          <w:szCs w:val="28"/>
        </w:rPr>
        <w:t xml:space="preserve">Team Name: </w:t>
      </w:r>
      <w:r w:rsidRPr="00F52105">
        <w:rPr>
          <w:color w:val="2F5496" w:themeColor="accent1" w:themeShade="BF"/>
          <w:sz w:val="28"/>
          <w:szCs w:val="28"/>
        </w:rPr>
        <w:t xml:space="preserve"> </w:t>
      </w:r>
      <w:r>
        <w:rPr>
          <w:sz w:val="28"/>
          <w:szCs w:val="28"/>
        </w:rPr>
        <w:t>4-6pm T07</w:t>
      </w:r>
    </w:p>
    <w:p w14:paraId="3B94EEC3" w14:textId="77777777" w:rsidR="00DC4D32" w:rsidRPr="00963A4F" w:rsidRDefault="00DC4D32" w:rsidP="00DC4D32">
      <w:pPr>
        <w:rPr>
          <w:sz w:val="24"/>
          <w:szCs w:val="24"/>
        </w:rPr>
      </w:pPr>
      <w:r w:rsidRPr="00F52105">
        <w:rPr>
          <w:b/>
          <w:bCs/>
          <w:color w:val="2F5496" w:themeColor="accent1" w:themeShade="BF"/>
          <w:sz w:val="28"/>
          <w:szCs w:val="28"/>
        </w:rPr>
        <w:t>Team Email:</w:t>
      </w:r>
      <w:r w:rsidRPr="00F52105">
        <w:rPr>
          <w:color w:val="2F5496" w:themeColor="accent1" w:themeShade="BF"/>
          <w:sz w:val="28"/>
          <w:szCs w:val="28"/>
        </w:rPr>
        <w:t xml:space="preserve"> </w:t>
      </w:r>
      <w:r w:rsidRPr="00963A4F">
        <w:rPr>
          <w:sz w:val="24"/>
          <w:szCs w:val="24"/>
        </w:rPr>
        <w:t>mariamgamal70@gmail.com</w:t>
      </w:r>
    </w:p>
    <w:p w14:paraId="0419BFE6" w14:textId="48C62590" w:rsidR="00DC4D32" w:rsidRDefault="00DC4D32" w:rsidP="00DC4D32">
      <w:pPr>
        <w:rPr>
          <w:sz w:val="24"/>
          <w:szCs w:val="24"/>
        </w:rPr>
      </w:pPr>
      <w:r w:rsidRPr="00F52105">
        <w:rPr>
          <w:b/>
          <w:bCs/>
          <w:color w:val="2F5496" w:themeColor="accent1" w:themeShade="BF"/>
          <w:sz w:val="28"/>
          <w:szCs w:val="28"/>
        </w:rPr>
        <w:t>Number of Members:</w:t>
      </w:r>
      <w:r w:rsidRPr="00F52105">
        <w:rPr>
          <w:color w:val="2F5496" w:themeColor="accent1" w:themeShade="BF"/>
          <w:sz w:val="28"/>
          <w:szCs w:val="28"/>
        </w:rPr>
        <w:t xml:space="preserve"> </w:t>
      </w:r>
      <w:r w:rsidRPr="00963A4F">
        <w:rPr>
          <w:sz w:val="24"/>
          <w:szCs w:val="24"/>
        </w:rPr>
        <w:t>4</w:t>
      </w:r>
    </w:p>
    <w:p w14:paraId="749BDE66" w14:textId="671075F6" w:rsidR="00DC4D32" w:rsidRDefault="00DC4D32" w:rsidP="00DC4D32">
      <w:pPr>
        <w:rPr>
          <w:sz w:val="24"/>
          <w:szCs w:val="24"/>
        </w:rPr>
      </w:pPr>
    </w:p>
    <w:p w14:paraId="7D8A5CC5" w14:textId="4015DBD1" w:rsidR="00DC4D32" w:rsidRDefault="00DC4D32" w:rsidP="00DC4D32">
      <w:pPr>
        <w:rPr>
          <w:sz w:val="24"/>
          <w:szCs w:val="24"/>
        </w:rPr>
      </w:pPr>
    </w:p>
    <w:p w14:paraId="219EAA48" w14:textId="5EF75F53" w:rsidR="00DC4D32" w:rsidRDefault="00DC4D32" w:rsidP="00DC4D32">
      <w:pPr>
        <w:rPr>
          <w:sz w:val="24"/>
          <w:szCs w:val="24"/>
        </w:rPr>
      </w:pPr>
    </w:p>
    <w:p w14:paraId="5310E4D1" w14:textId="77777777" w:rsidR="00DC4D32" w:rsidRDefault="00DC4D32" w:rsidP="00DC4D32">
      <w:pPr>
        <w:rPr>
          <w:sz w:val="24"/>
          <w:szCs w:val="24"/>
        </w:rPr>
      </w:pPr>
    </w:p>
    <w:p w14:paraId="2F368B28" w14:textId="77777777" w:rsidR="00DC4D32" w:rsidRPr="00F52105" w:rsidRDefault="00DC4D32" w:rsidP="00DC4D32">
      <w:pPr>
        <w:jc w:val="center"/>
        <w:rPr>
          <w:b/>
          <w:bCs/>
          <w:color w:val="2F5496" w:themeColor="accent1" w:themeShade="BF"/>
          <w:sz w:val="36"/>
          <w:szCs w:val="36"/>
        </w:rPr>
      </w:pPr>
      <w:r w:rsidRPr="00F52105">
        <w:rPr>
          <w:b/>
          <w:bCs/>
          <w:color w:val="2F5496" w:themeColor="accent1" w:themeShade="BF"/>
          <w:sz w:val="36"/>
          <w:szCs w:val="36"/>
        </w:rPr>
        <w:t xml:space="preserve">Data Structure and Algorithms </w:t>
      </w:r>
    </w:p>
    <w:p w14:paraId="5A855978" w14:textId="1AAFEE23" w:rsidR="00DC4D32" w:rsidRPr="00F52105" w:rsidRDefault="00DC4D32" w:rsidP="00DC4D32">
      <w:pPr>
        <w:jc w:val="center"/>
        <w:rPr>
          <w:b/>
          <w:bCs/>
          <w:color w:val="2F5496" w:themeColor="accent1" w:themeShade="BF"/>
          <w:sz w:val="36"/>
          <w:szCs w:val="36"/>
        </w:rPr>
      </w:pPr>
      <w:r w:rsidRPr="00F52105">
        <w:rPr>
          <w:b/>
          <w:bCs/>
          <w:color w:val="2F5496" w:themeColor="accent1" w:themeShade="BF"/>
          <w:sz w:val="36"/>
          <w:szCs w:val="36"/>
        </w:rPr>
        <w:t>Project Phase 2 Report</w:t>
      </w:r>
    </w:p>
    <w:p w14:paraId="6A4F6A96" w14:textId="03B8ED57" w:rsidR="00DC4D32" w:rsidRDefault="00DC4D32" w:rsidP="00DC4D32">
      <w:pPr>
        <w:jc w:val="center"/>
        <w:rPr>
          <w:b/>
          <w:bCs/>
          <w:sz w:val="32"/>
          <w:szCs w:val="32"/>
        </w:rPr>
      </w:pPr>
    </w:p>
    <w:p w14:paraId="6875C4D8" w14:textId="090D930D" w:rsidR="00DC4D32" w:rsidRDefault="00DC4D32" w:rsidP="00DC4D32">
      <w:pPr>
        <w:jc w:val="center"/>
        <w:rPr>
          <w:b/>
          <w:bCs/>
          <w:sz w:val="32"/>
          <w:szCs w:val="32"/>
        </w:rPr>
      </w:pPr>
    </w:p>
    <w:p w14:paraId="68CF0182" w14:textId="6879C35F" w:rsidR="00DC4D32" w:rsidRDefault="00DC4D32" w:rsidP="00DC4D32">
      <w:pPr>
        <w:jc w:val="center"/>
        <w:rPr>
          <w:b/>
          <w:bCs/>
          <w:sz w:val="32"/>
          <w:szCs w:val="32"/>
        </w:rPr>
      </w:pPr>
    </w:p>
    <w:p w14:paraId="224909FA" w14:textId="77777777" w:rsidR="00DC4D32" w:rsidRPr="00963A4F" w:rsidRDefault="00DC4D32" w:rsidP="00DC4D32">
      <w:pPr>
        <w:jc w:val="center"/>
        <w:rPr>
          <w:b/>
          <w:bCs/>
          <w:sz w:val="32"/>
          <w:szCs w:val="32"/>
        </w:rPr>
      </w:pPr>
    </w:p>
    <w:p w14:paraId="243FBCDE" w14:textId="77777777" w:rsidR="00DC4D32" w:rsidRPr="00F52105" w:rsidRDefault="00DC4D32" w:rsidP="00DC4D32">
      <w:pPr>
        <w:rPr>
          <w:sz w:val="24"/>
          <w:szCs w:val="24"/>
        </w:rPr>
      </w:pPr>
    </w:p>
    <w:p w14:paraId="6AE38590" w14:textId="77777777" w:rsidR="00DC4D32" w:rsidRPr="00F52105" w:rsidRDefault="00DC4D32" w:rsidP="00DC4D32">
      <w:pPr>
        <w:rPr>
          <w:b/>
          <w:bCs/>
          <w:color w:val="2F5496" w:themeColor="accent1" w:themeShade="BF"/>
          <w:sz w:val="28"/>
          <w:szCs w:val="28"/>
        </w:rPr>
      </w:pPr>
      <w:r w:rsidRPr="00F52105">
        <w:rPr>
          <w:b/>
          <w:bCs/>
          <w:color w:val="2F5496" w:themeColor="accent1" w:themeShade="BF"/>
          <w:sz w:val="28"/>
          <w:szCs w:val="28"/>
        </w:rPr>
        <w:t>Members’ Info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C4D32" w:rsidRPr="00963A4F" w14:paraId="7887D46C" w14:textId="77777777" w:rsidTr="005E7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587C931" w14:textId="77777777" w:rsidR="00DC4D32" w:rsidRPr="00F52105" w:rsidRDefault="00DC4D32" w:rsidP="003F5B2C">
            <w:pPr>
              <w:rPr>
                <w:b w:val="0"/>
                <w:bCs w:val="0"/>
                <w:color w:val="2F5496" w:themeColor="accent1" w:themeShade="BF"/>
                <w:sz w:val="24"/>
                <w:szCs w:val="24"/>
              </w:rPr>
            </w:pPr>
            <w:r w:rsidRPr="00F52105">
              <w:rPr>
                <w:color w:val="2F5496" w:themeColor="accent1" w:themeShade="BF"/>
                <w:sz w:val="24"/>
                <w:szCs w:val="24"/>
              </w:rPr>
              <w:t>Members Name</w:t>
            </w:r>
          </w:p>
        </w:tc>
        <w:tc>
          <w:tcPr>
            <w:tcW w:w="3117" w:type="dxa"/>
          </w:tcPr>
          <w:p w14:paraId="353E3B96" w14:textId="77777777" w:rsidR="00DC4D32" w:rsidRPr="00F52105" w:rsidRDefault="00DC4D32" w:rsidP="003F5B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2F5496" w:themeColor="accent1" w:themeShade="BF"/>
                <w:sz w:val="24"/>
                <w:szCs w:val="24"/>
              </w:rPr>
            </w:pPr>
            <w:r w:rsidRPr="00F52105">
              <w:rPr>
                <w:color w:val="2F5496" w:themeColor="accent1" w:themeShade="BF"/>
                <w:sz w:val="24"/>
                <w:szCs w:val="24"/>
              </w:rPr>
              <w:t>ID</w:t>
            </w:r>
          </w:p>
        </w:tc>
        <w:tc>
          <w:tcPr>
            <w:tcW w:w="3117" w:type="dxa"/>
          </w:tcPr>
          <w:p w14:paraId="2F80BAB7" w14:textId="77777777" w:rsidR="00DC4D32" w:rsidRPr="00F52105" w:rsidRDefault="00DC4D32" w:rsidP="003F5B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2F5496" w:themeColor="accent1" w:themeShade="BF"/>
                <w:sz w:val="24"/>
                <w:szCs w:val="24"/>
              </w:rPr>
            </w:pPr>
            <w:r w:rsidRPr="00F52105">
              <w:rPr>
                <w:color w:val="2F5496" w:themeColor="accent1" w:themeShade="BF"/>
                <w:sz w:val="24"/>
                <w:szCs w:val="24"/>
              </w:rPr>
              <w:t>Email</w:t>
            </w:r>
          </w:p>
        </w:tc>
      </w:tr>
      <w:tr w:rsidR="00DC4D32" w:rsidRPr="00963A4F" w14:paraId="1665FC3D" w14:textId="77777777" w:rsidTr="005E7221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ED1A30" w14:textId="77777777" w:rsidR="00DC4D32" w:rsidRPr="00963A4F" w:rsidRDefault="00DC4D32" w:rsidP="003F5B2C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Mariam Gamal </w:t>
            </w:r>
            <w:proofErr w:type="spellStart"/>
            <w:r w:rsidRPr="00963A4F">
              <w:rPr>
                <w:sz w:val="24"/>
                <w:szCs w:val="24"/>
              </w:rPr>
              <w:t>Tawfic</w:t>
            </w:r>
            <w:proofErr w:type="spellEnd"/>
          </w:p>
        </w:tc>
        <w:tc>
          <w:tcPr>
            <w:tcW w:w="3117" w:type="dxa"/>
          </w:tcPr>
          <w:p w14:paraId="5C126D17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1200335</w:t>
            </w:r>
          </w:p>
        </w:tc>
        <w:tc>
          <w:tcPr>
            <w:tcW w:w="3117" w:type="dxa"/>
          </w:tcPr>
          <w:p w14:paraId="49EFFA66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Mariamgamal70@gmail.com</w:t>
            </w:r>
          </w:p>
        </w:tc>
      </w:tr>
      <w:tr w:rsidR="00DC4D32" w:rsidRPr="00963A4F" w14:paraId="7FCBD2D0" w14:textId="77777777" w:rsidTr="005E72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18A7A30" w14:textId="77777777" w:rsidR="00DC4D32" w:rsidRPr="00963A4F" w:rsidRDefault="00DC4D32" w:rsidP="003F5B2C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Malak </w:t>
            </w:r>
            <w:proofErr w:type="spellStart"/>
            <w:r w:rsidRPr="00963A4F">
              <w:rPr>
                <w:sz w:val="24"/>
                <w:szCs w:val="24"/>
              </w:rPr>
              <w:t>Akram</w:t>
            </w:r>
            <w:proofErr w:type="spellEnd"/>
            <w:r w:rsidRPr="00963A4F">
              <w:rPr>
                <w:sz w:val="24"/>
                <w:szCs w:val="24"/>
              </w:rPr>
              <w:t xml:space="preserve"> Mohammad</w:t>
            </w:r>
          </w:p>
        </w:tc>
        <w:tc>
          <w:tcPr>
            <w:tcW w:w="3117" w:type="dxa"/>
          </w:tcPr>
          <w:p w14:paraId="187E6EF6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C476B">
              <w:rPr>
                <w:sz w:val="24"/>
                <w:szCs w:val="24"/>
              </w:rPr>
              <w:t>1200914</w:t>
            </w:r>
          </w:p>
        </w:tc>
        <w:tc>
          <w:tcPr>
            <w:tcW w:w="3117" w:type="dxa"/>
          </w:tcPr>
          <w:p w14:paraId="45739FF2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C476B">
              <w:rPr>
                <w:sz w:val="24"/>
                <w:szCs w:val="24"/>
              </w:rPr>
              <w:t>malak.ali021@eng-st.cu.edu.eg</w:t>
            </w:r>
          </w:p>
        </w:tc>
      </w:tr>
      <w:tr w:rsidR="00DC4D32" w:rsidRPr="00963A4F" w14:paraId="3CF7F8A2" w14:textId="77777777" w:rsidTr="005E72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96375D7" w14:textId="77777777" w:rsidR="00DC4D32" w:rsidRPr="00963A4F" w:rsidRDefault="00DC4D32" w:rsidP="003F5B2C">
            <w:pPr>
              <w:rPr>
                <w:sz w:val="24"/>
                <w:szCs w:val="24"/>
              </w:rPr>
            </w:pPr>
            <w:proofErr w:type="spellStart"/>
            <w:r w:rsidRPr="00963A4F">
              <w:rPr>
                <w:sz w:val="24"/>
                <w:szCs w:val="24"/>
              </w:rPr>
              <w:t>Sherif</w:t>
            </w:r>
            <w:proofErr w:type="spellEnd"/>
            <w:r w:rsidRPr="00963A4F">
              <w:rPr>
                <w:sz w:val="24"/>
                <w:szCs w:val="24"/>
              </w:rPr>
              <w:t xml:space="preserve"> Ehab Sayed</w:t>
            </w:r>
          </w:p>
        </w:tc>
        <w:tc>
          <w:tcPr>
            <w:tcW w:w="3117" w:type="dxa"/>
          </w:tcPr>
          <w:p w14:paraId="07AC91C0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61CF9">
              <w:rPr>
                <w:sz w:val="24"/>
                <w:szCs w:val="24"/>
              </w:rPr>
              <w:t>1200958</w:t>
            </w:r>
          </w:p>
        </w:tc>
        <w:tc>
          <w:tcPr>
            <w:tcW w:w="3117" w:type="dxa"/>
          </w:tcPr>
          <w:p w14:paraId="026021A9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A61CF9">
              <w:rPr>
                <w:sz w:val="24"/>
                <w:szCs w:val="24"/>
              </w:rPr>
              <w:t>Sharif.Mohammad02@eng-st.cu.edu.eg</w:t>
            </w:r>
          </w:p>
        </w:tc>
      </w:tr>
      <w:tr w:rsidR="00DC4D32" w:rsidRPr="00963A4F" w14:paraId="5FF0FBEA" w14:textId="77777777" w:rsidTr="005E72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00A2717" w14:textId="77777777" w:rsidR="00DC4D32" w:rsidRPr="00963A4F" w:rsidRDefault="00DC4D32" w:rsidP="003F5B2C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Yara </w:t>
            </w:r>
            <w:r>
              <w:rPr>
                <w:sz w:val="24"/>
                <w:szCs w:val="24"/>
              </w:rPr>
              <w:t>I</w:t>
            </w:r>
            <w:r w:rsidRPr="00963A4F">
              <w:rPr>
                <w:sz w:val="24"/>
                <w:szCs w:val="24"/>
              </w:rPr>
              <w:t>hab Mohammad</w:t>
            </w:r>
          </w:p>
        </w:tc>
        <w:tc>
          <w:tcPr>
            <w:tcW w:w="3117" w:type="dxa"/>
          </w:tcPr>
          <w:p w14:paraId="708A455D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0452</w:t>
            </w:r>
          </w:p>
        </w:tc>
        <w:tc>
          <w:tcPr>
            <w:tcW w:w="3117" w:type="dxa"/>
          </w:tcPr>
          <w:p w14:paraId="039400D7" w14:textId="77777777" w:rsidR="00DC4D32" w:rsidRPr="00963A4F" w:rsidRDefault="00DC4D32" w:rsidP="003F5B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ara.ihab02@gmail.com</w:t>
            </w:r>
          </w:p>
        </w:tc>
      </w:tr>
    </w:tbl>
    <w:p w14:paraId="441A3DB4" w14:textId="3DBDF7F6" w:rsidR="00DC4D32" w:rsidRDefault="00DC4D32"/>
    <w:p w14:paraId="3BDE5C7A" w14:textId="77777777" w:rsidR="00DC4D32" w:rsidRDefault="00DC4D32"/>
    <w:tbl>
      <w:tblPr>
        <w:tblStyle w:val="GridTable6Colorful-Accent1"/>
        <w:tblpPr w:leftFromText="180" w:rightFromText="180" w:vertAnchor="page" w:horzAnchor="page" w:tblpXSpec="center" w:tblpY="1401"/>
        <w:tblW w:w="9265" w:type="dxa"/>
        <w:tblLook w:val="04A0" w:firstRow="1" w:lastRow="0" w:firstColumn="1" w:lastColumn="0" w:noHBand="0" w:noVBand="1"/>
      </w:tblPr>
      <w:tblGrid>
        <w:gridCol w:w="4800"/>
        <w:gridCol w:w="4465"/>
      </w:tblGrid>
      <w:tr w:rsidR="00F92D84" w14:paraId="6919EDAB" w14:textId="77777777" w:rsidTr="00F521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65" w:type="dxa"/>
            <w:gridSpan w:val="2"/>
          </w:tcPr>
          <w:p w14:paraId="5F7365EC" w14:textId="3AA68E07" w:rsidR="00F92D84" w:rsidRPr="00F52105" w:rsidRDefault="00F92D84" w:rsidP="00DC4D32">
            <w:pPr>
              <w:jc w:val="center"/>
              <w:rPr>
                <w:i/>
                <w:iCs/>
                <w:sz w:val="36"/>
                <w:szCs w:val="36"/>
              </w:rPr>
            </w:pPr>
            <w:r w:rsidRPr="00F52105">
              <w:rPr>
                <w:i/>
                <w:iCs/>
                <w:sz w:val="36"/>
                <w:szCs w:val="36"/>
              </w:rPr>
              <w:lastRenderedPageBreak/>
              <w:t>Phase 2 -workload table</w:t>
            </w:r>
          </w:p>
        </w:tc>
      </w:tr>
      <w:tr w:rsidR="00F52105" w:rsidRPr="00F52105" w14:paraId="16CFEC43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2BF9848" w14:textId="7E740420" w:rsidR="00F92D84" w:rsidRPr="00F52105" w:rsidRDefault="00F92D84" w:rsidP="00DC4D32">
            <w:pPr>
              <w:jc w:val="center"/>
              <w:rPr>
                <w:i/>
                <w:iCs/>
                <w:color w:val="1F3864" w:themeColor="accent1" w:themeShade="80"/>
                <w:sz w:val="36"/>
                <w:szCs w:val="36"/>
              </w:rPr>
            </w:pPr>
            <w:r w:rsidRPr="00F52105">
              <w:rPr>
                <w:i/>
                <w:iCs/>
                <w:color w:val="1F3864" w:themeColor="accent1" w:themeShade="80"/>
                <w:sz w:val="36"/>
                <w:szCs w:val="36"/>
              </w:rPr>
              <w:t>Phase 2 item</w:t>
            </w:r>
          </w:p>
        </w:tc>
        <w:tc>
          <w:tcPr>
            <w:tcW w:w="4465" w:type="dxa"/>
          </w:tcPr>
          <w:p w14:paraId="2B41CFDC" w14:textId="1F5F5838" w:rsidR="00F92D84" w:rsidRPr="00F52105" w:rsidRDefault="00F92D84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color w:val="1F3864" w:themeColor="accent1" w:themeShade="80"/>
                <w:sz w:val="36"/>
                <w:szCs w:val="36"/>
              </w:rPr>
            </w:pPr>
            <w:r w:rsidRPr="00F52105">
              <w:rPr>
                <w:b/>
                <w:bCs/>
                <w:i/>
                <w:iCs/>
                <w:color w:val="1F3864" w:themeColor="accent1" w:themeShade="80"/>
                <w:sz w:val="36"/>
                <w:szCs w:val="36"/>
              </w:rPr>
              <w:t>Done by</w:t>
            </w:r>
          </w:p>
        </w:tc>
      </w:tr>
      <w:tr w:rsidR="00F52105" w:rsidRPr="00F52105" w14:paraId="2634391B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41A788CD" w14:textId="07824765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Handling off-hours</w:t>
            </w:r>
          </w:p>
        </w:tc>
        <w:tc>
          <w:tcPr>
            <w:tcW w:w="4465" w:type="dxa"/>
          </w:tcPr>
          <w:p w14:paraId="5337FEBB" w14:textId="560880BA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0FCF7CC9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3C7F8D3C" w14:textId="013571EE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Handling loading rule</w:t>
            </w:r>
          </w:p>
        </w:tc>
        <w:tc>
          <w:tcPr>
            <w:tcW w:w="4465" w:type="dxa"/>
          </w:tcPr>
          <w:p w14:paraId="045A1B21" w14:textId="4163E459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3863406F" w14:textId="77777777" w:rsidTr="00F52105">
        <w:trPr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5F2DC8D" w14:textId="0D576CFA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Maximum wait rule</w:t>
            </w:r>
          </w:p>
        </w:tc>
        <w:tc>
          <w:tcPr>
            <w:tcW w:w="4465" w:type="dxa"/>
          </w:tcPr>
          <w:p w14:paraId="7103C32B" w14:textId="303BFFFA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67CED2E6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52ABA6E2" w14:textId="79018F14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Load </w:t>
            </w:r>
            <w:r w:rsidR="0018760B"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VIP</w:t>
            </w: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cargos</w:t>
            </w:r>
          </w:p>
        </w:tc>
        <w:tc>
          <w:tcPr>
            <w:tcW w:w="4465" w:type="dxa"/>
          </w:tcPr>
          <w:p w14:paraId="1E2E0DA9" w14:textId="08D7E4E7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41A1C675" w14:textId="77777777" w:rsidTr="00F52105">
        <w:trPr>
          <w:trHeight w:val="8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47DBED7" w14:textId="68A37309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Load special cargos</w:t>
            </w:r>
          </w:p>
        </w:tc>
        <w:tc>
          <w:tcPr>
            <w:tcW w:w="4465" w:type="dxa"/>
          </w:tcPr>
          <w:p w14:paraId="670EE631" w14:textId="5D75258B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Mariam gamal</w:t>
            </w:r>
          </w:p>
        </w:tc>
      </w:tr>
      <w:tr w:rsidR="00F52105" w:rsidRPr="00F52105" w14:paraId="4C5A9C41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76475C7A" w14:textId="77CF49C1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Load normal cargos</w:t>
            </w:r>
          </w:p>
        </w:tc>
        <w:tc>
          <w:tcPr>
            <w:tcW w:w="4465" w:type="dxa"/>
          </w:tcPr>
          <w:p w14:paraId="2AB3BCB1" w14:textId="722E251A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riam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gamal</w:t>
            </w:r>
            <w:proofErr w:type="spellEnd"/>
          </w:p>
        </w:tc>
      </w:tr>
      <w:tr w:rsidR="00BD02F5" w:rsidRPr="00F52105" w14:paraId="36A3CBA9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63A34FB8" w14:textId="5EEA62C5" w:rsidR="00BD02F5" w:rsidRPr="00BD02F5" w:rsidRDefault="00BD02F5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BD02F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Delivered Cargos</w:t>
            </w:r>
          </w:p>
        </w:tc>
        <w:tc>
          <w:tcPr>
            <w:tcW w:w="4465" w:type="dxa"/>
          </w:tcPr>
          <w:p w14:paraId="0B36212F" w14:textId="2B1CDA02" w:rsidR="00BD02F5" w:rsidRPr="00F52105" w:rsidRDefault="00BD02F5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  <w:tr w:rsidR="00F52105" w:rsidRPr="00F52105" w14:paraId="2AB00264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77A41667" w14:textId="19CA024B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Handling priority equation for</w:t>
            </w:r>
            <w:r w:rsidR="005E7221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VIP</w:t>
            </w:r>
          </w:p>
        </w:tc>
        <w:tc>
          <w:tcPr>
            <w:tcW w:w="4465" w:type="dxa"/>
          </w:tcPr>
          <w:p w14:paraId="6CFC6B5F" w14:textId="5A4A91B3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50940921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6243C724" w14:textId="5D0B21A3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Auto promotion</w:t>
            </w:r>
          </w:p>
        </w:tc>
        <w:tc>
          <w:tcPr>
            <w:tcW w:w="4465" w:type="dxa"/>
          </w:tcPr>
          <w:p w14:paraId="5D3B8CC3" w14:textId="4049F81D" w:rsidR="00F92D84" w:rsidRPr="00F52105" w:rsidRDefault="00BD02F5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1F60E22A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7B883BBA" w14:textId="52DAA16E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romote cargo</w:t>
            </w:r>
          </w:p>
        </w:tc>
        <w:tc>
          <w:tcPr>
            <w:tcW w:w="4465" w:type="dxa"/>
          </w:tcPr>
          <w:p w14:paraId="34684662" w14:textId="0EF976B5" w:rsidR="00F92D84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6489281B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7A0219B4" w14:textId="101797F1" w:rsidR="00F92D84" w:rsidRPr="00F52105" w:rsidRDefault="00F92D84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Cancel cargo</w:t>
            </w:r>
          </w:p>
        </w:tc>
        <w:tc>
          <w:tcPr>
            <w:tcW w:w="4465" w:type="dxa"/>
          </w:tcPr>
          <w:p w14:paraId="3DA0FFFB" w14:textId="134BA4A5" w:rsidR="00F92D84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01DA3FE5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D1242E8" w14:textId="5FBE9B6B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Trucks available to loading</w:t>
            </w:r>
          </w:p>
        </w:tc>
        <w:tc>
          <w:tcPr>
            <w:tcW w:w="4465" w:type="dxa"/>
          </w:tcPr>
          <w:p w14:paraId="109D6938" w14:textId="433ED3B6" w:rsidR="0018760B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  <w:tr w:rsidR="00F52105" w:rsidRPr="00F52105" w14:paraId="46C25C18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5BA88D5" w14:textId="25E78144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lastRenderedPageBreak/>
              <w:t>Trucks Loading to moving</w:t>
            </w:r>
          </w:p>
        </w:tc>
        <w:tc>
          <w:tcPr>
            <w:tcW w:w="4465" w:type="dxa"/>
          </w:tcPr>
          <w:p w14:paraId="6020008F" w14:textId="5C4CCA2D" w:rsidR="0018760B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  <w:tr w:rsidR="00F52105" w:rsidRPr="00F52105" w14:paraId="660C472E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632CDFA4" w14:textId="7AA90D1C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Trucks moving to available</w:t>
            </w:r>
          </w:p>
        </w:tc>
        <w:tc>
          <w:tcPr>
            <w:tcW w:w="4465" w:type="dxa"/>
          </w:tcPr>
          <w:p w14:paraId="4B8C725D" w14:textId="2CEF4AE6" w:rsidR="0018760B" w:rsidRPr="00F52105" w:rsidRDefault="00DC4D32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68D042D2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B8E6BDA" w14:textId="1A8D3804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Trucks moving to checkup</w:t>
            </w:r>
          </w:p>
        </w:tc>
        <w:tc>
          <w:tcPr>
            <w:tcW w:w="4465" w:type="dxa"/>
          </w:tcPr>
          <w:p w14:paraId="11CC61CA" w14:textId="73192754" w:rsidR="0018760B" w:rsidRPr="00F52105" w:rsidRDefault="00DC4D32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  <w:tr w:rsidR="00F52105" w:rsidRPr="00F52105" w14:paraId="64B34119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CBF237E" w14:textId="69C3F66C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Trucks checkup to available</w:t>
            </w:r>
          </w:p>
        </w:tc>
        <w:tc>
          <w:tcPr>
            <w:tcW w:w="4465" w:type="dxa"/>
          </w:tcPr>
          <w:p w14:paraId="1BC16102" w14:textId="67BAA440" w:rsidR="0018760B" w:rsidRPr="00F52105" w:rsidRDefault="00DC4D32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>Yara Ihab</w:t>
            </w:r>
          </w:p>
        </w:tc>
      </w:tr>
      <w:tr w:rsidR="00F52105" w:rsidRPr="00F52105" w14:paraId="387CF610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4392DFC" w14:textId="6EEDBFBA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Call </w:t>
            </w:r>
            <w:r w:rsidR="003C18BC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UI</w:t>
            </w: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class functions to print details on the output screen</w:t>
            </w:r>
          </w:p>
        </w:tc>
        <w:tc>
          <w:tcPr>
            <w:tcW w:w="4465" w:type="dxa"/>
          </w:tcPr>
          <w:p w14:paraId="40A5ECDF" w14:textId="781DC493" w:rsidR="0018760B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7E6CFC9C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18DDD0FE" w14:textId="4F7207F6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3 interface modes</w:t>
            </w:r>
          </w:p>
        </w:tc>
        <w:tc>
          <w:tcPr>
            <w:tcW w:w="4465" w:type="dxa"/>
          </w:tcPr>
          <w:p w14:paraId="10A754CD" w14:textId="27672181" w:rsidR="0018760B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624A7F58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5F6707AB" w14:textId="7A6F4BC2" w:rsidR="0018760B" w:rsidRPr="00F52105" w:rsidRDefault="003C18BC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O</w:t>
            </w:r>
            <w:r w:rsidR="0018760B"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/</w:t>
            </w:r>
            <w:r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</w:t>
            </w:r>
            <w:r w:rsidR="0018760B"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file lines</w:t>
            </w:r>
          </w:p>
        </w:tc>
        <w:tc>
          <w:tcPr>
            <w:tcW w:w="4465" w:type="dxa"/>
          </w:tcPr>
          <w:p w14:paraId="0E9E19A5" w14:textId="3A7D07E3" w:rsidR="0018760B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7051ACA1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02BBFF29" w14:textId="1F536DC4" w:rsidR="0018760B" w:rsidRPr="00F52105" w:rsidRDefault="003C18BC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O</w:t>
            </w: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/</w:t>
            </w:r>
            <w:r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</w:t>
            </w: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 xml:space="preserve"> </w:t>
            </w:r>
            <w:r w:rsidR="0018760B"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file statistics</w:t>
            </w:r>
          </w:p>
        </w:tc>
        <w:tc>
          <w:tcPr>
            <w:tcW w:w="4465" w:type="dxa"/>
          </w:tcPr>
          <w:p w14:paraId="013884F7" w14:textId="69A467E1" w:rsidR="0018760B" w:rsidRPr="00F52105" w:rsidRDefault="0018760B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1C6A595F" w14:textId="77777777" w:rsidTr="00F52105">
        <w:trPr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2A63490A" w14:textId="6B16735F" w:rsidR="0018760B" w:rsidRPr="00F52105" w:rsidRDefault="0018760B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repare test cases</w:t>
            </w:r>
          </w:p>
        </w:tc>
        <w:tc>
          <w:tcPr>
            <w:tcW w:w="4465" w:type="dxa"/>
          </w:tcPr>
          <w:p w14:paraId="3DF5DE9F" w14:textId="63320977" w:rsidR="0018760B" w:rsidRPr="00F52105" w:rsidRDefault="0018760B" w:rsidP="00DC4D3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color w:val="1F3864" w:themeColor="accent1" w:themeShade="80"/>
                <w:sz w:val="24"/>
                <w:szCs w:val="24"/>
              </w:rPr>
              <w:t xml:space="preserve">Malak </w:t>
            </w:r>
            <w:proofErr w:type="spellStart"/>
            <w:r w:rsidRPr="00F52105">
              <w:rPr>
                <w:color w:val="1F3864" w:themeColor="accent1" w:themeShade="80"/>
                <w:sz w:val="24"/>
                <w:szCs w:val="24"/>
              </w:rPr>
              <w:t>Akram</w:t>
            </w:r>
            <w:proofErr w:type="spellEnd"/>
          </w:p>
        </w:tc>
      </w:tr>
      <w:tr w:rsidR="00F52105" w:rsidRPr="00F52105" w14:paraId="06617C4A" w14:textId="77777777" w:rsidTr="00F52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00" w:type="dxa"/>
          </w:tcPr>
          <w:p w14:paraId="4C173338" w14:textId="259EF2D9" w:rsidR="00DC4D32" w:rsidRPr="00F52105" w:rsidRDefault="00DC4D32" w:rsidP="00DC4D32">
            <w:pPr>
              <w:jc w:val="center"/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</w:pPr>
            <w:r w:rsidRPr="00F52105">
              <w:rPr>
                <w:b w:val="0"/>
                <w:bCs w:val="0"/>
                <w:color w:val="1F3864" w:themeColor="accent1" w:themeShade="80"/>
                <w:sz w:val="24"/>
                <w:szCs w:val="24"/>
              </w:rPr>
              <w:t>Phase 2 report</w:t>
            </w:r>
          </w:p>
        </w:tc>
        <w:tc>
          <w:tcPr>
            <w:tcW w:w="4465" w:type="dxa"/>
          </w:tcPr>
          <w:p w14:paraId="3114CF4D" w14:textId="16805FD7" w:rsidR="00DC4D32" w:rsidRPr="00F52105" w:rsidRDefault="00BD02F5" w:rsidP="00DC4D3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F3864" w:themeColor="accent1" w:themeShade="80"/>
                <w:sz w:val="24"/>
                <w:szCs w:val="24"/>
              </w:rPr>
            </w:pPr>
            <w:r>
              <w:rPr>
                <w:color w:val="1F3864" w:themeColor="accent1" w:themeShade="80"/>
                <w:sz w:val="24"/>
                <w:szCs w:val="24"/>
              </w:rPr>
              <w:t>Sharif Ehab</w:t>
            </w:r>
          </w:p>
        </w:tc>
      </w:tr>
    </w:tbl>
    <w:p w14:paraId="4A2F2ECF" w14:textId="77777777" w:rsidR="00675C44" w:rsidRPr="00F52105" w:rsidRDefault="00BD02F5">
      <w:pPr>
        <w:rPr>
          <w:color w:val="1F3864" w:themeColor="accent1" w:themeShade="80"/>
          <w:sz w:val="24"/>
          <w:szCs w:val="24"/>
        </w:rPr>
      </w:pPr>
    </w:p>
    <w:sectPr w:rsidR="00675C44" w:rsidRPr="00F521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D91EA" w14:textId="77777777" w:rsidR="001713B6" w:rsidRDefault="001713B6" w:rsidP="00DC4D32">
      <w:pPr>
        <w:spacing w:after="0" w:line="240" w:lineRule="auto"/>
      </w:pPr>
      <w:r>
        <w:separator/>
      </w:r>
    </w:p>
  </w:endnote>
  <w:endnote w:type="continuationSeparator" w:id="0">
    <w:p w14:paraId="66FDC08F" w14:textId="77777777" w:rsidR="001713B6" w:rsidRDefault="001713B6" w:rsidP="00DC4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F50A3" w14:textId="77777777" w:rsidR="001713B6" w:rsidRDefault="001713B6" w:rsidP="00DC4D32">
      <w:pPr>
        <w:spacing w:after="0" w:line="240" w:lineRule="auto"/>
      </w:pPr>
      <w:r>
        <w:separator/>
      </w:r>
    </w:p>
  </w:footnote>
  <w:footnote w:type="continuationSeparator" w:id="0">
    <w:p w14:paraId="0554A3D2" w14:textId="77777777" w:rsidR="001713B6" w:rsidRDefault="001713B6" w:rsidP="00DC4D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zM3sDA0MDQ2NTNT0lEKTi0uzszPAykwrAUAdReL3iwAAAA="/>
  </w:docVars>
  <w:rsids>
    <w:rsidRoot w:val="002365A8"/>
    <w:rsid w:val="000F4D7F"/>
    <w:rsid w:val="001713B6"/>
    <w:rsid w:val="00186FF9"/>
    <w:rsid w:val="0018760B"/>
    <w:rsid w:val="002365A8"/>
    <w:rsid w:val="003C18BC"/>
    <w:rsid w:val="003C2C50"/>
    <w:rsid w:val="00416BBD"/>
    <w:rsid w:val="00483711"/>
    <w:rsid w:val="005E7221"/>
    <w:rsid w:val="006F69F6"/>
    <w:rsid w:val="00B47112"/>
    <w:rsid w:val="00BD02F5"/>
    <w:rsid w:val="00D87703"/>
    <w:rsid w:val="00DC4D32"/>
    <w:rsid w:val="00F52105"/>
    <w:rsid w:val="00F9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79EF7"/>
  <w15:chartTrackingRefBased/>
  <w15:docId w15:val="{D612A3FC-B501-4D75-A48F-3F6DD005B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2D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C4D3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DC4D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D32"/>
  </w:style>
  <w:style w:type="paragraph" w:styleId="Footer">
    <w:name w:val="footer"/>
    <w:basedOn w:val="Normal"/>
    <w:link w:val="FooterChar"/>
    <w:uiPriority w:val="99"/>
    <w:unhideWhenUsed/>
    <w:rsid w:val="00DC4D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D32"/>
  </w:style>
  <w:style w:type="table" w:styleId="GridTable3-Accent1">
    <w:name w:val="Grid Table 3 Accent 1"/>
    <w:basedOn w:val="TableNormal"/>
    <w:uiPriority w:val="48"/>
    <w:rsid w:val="00F5210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F52105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52105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F52105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52105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5E722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gamal</dc:creator>
  <cp:keywords/>
  <dc:description/>
  <cp:lastModifiedBy>إيمان فكري أحمد</cp:lastModifiedBy>
  <cp:revision>2</cp:revision>
  <dcterms:created xsi:type="dcterms:W3CDTF">2022-05-25T18:54:00Z</dcterms:created>
  <dcterms:modified xsi:type="dcterms:W3CDTF">2022-05-25T18:54:00Z</dcterms:modified>
</cp:coreProperties>
</file>